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anna Vielko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elko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46 Green Bay Road, Highwood, IL, USA Highwoo 600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nromsk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84987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fi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6/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